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2D0C" w:rsidRDefault="00702D0C" w:rsidP="00320576">
      <w:pPr>
        <w:jc w:val="center"/>
        <w:rPr>
          <w:b/>
          <w:sz w:val="32"/>
          <w:szCs w:val="32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12775</wp:posOffset>
            </wp:positionH>
            <wp:positionV relativeFrom="paragraph">
              <wp:posOffset>151765</wp:posOffset>
            </wp:positionV>
            <wp:extent cx="1898650" cy="1571625"/>
            <wp:effectExtent l="0" t="0" r="635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SF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65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40"/>
          <w:szCs w:val="40"/>
        </w:rPr>
        <w:t xml:space="preserve">     </w:t>
      </w:r>
      <w:r>
        <w:rPr>
          <w:noProof/>
          <w:sz w:val="40"/>
          <w:szCs w:val="40"/>
        </w:rPr>
        <w:drawing>
          <wp:inline distT="0" distB="0" distL="0" distR="0" wp14:anchorId="2621DC1E" wp14:editId="7C063C44">
            <wp:extent cx="2474701" cy="18192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olina Country Music Association Logo_0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4701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0576">
        <w:rPr>
          <w:sz w:val="40"/>
          <w:szCs w:val="40"/>
        </w:rPr>
        <w:t xml:space="preserve"> </w:t>
      </w:r>
    </w:p>
    <w:p w:rsidR="00320576" w:rsidRDefault="00E15C33" w:rsidP="00702D0C">
      <w:pPr>
        <w:jc w:val="center"/>
        <w:rPr>
          <w:b/>
          <w:sz w:val="48"/>
          <w:szCs w:val="48"/>
        </w:rPr>
      </w:pPr>
      <w:r w:rsidRPr="00702D0C">
        <w:rPr>
          <w:b/>
          <w:sz w:val="48"/>
          <w:szCs w:val="48"/>
        </w:rPr>
        <w:t>SONGWRITER</w:t>
      </w:r>
      <w:r w:rsidR="00320576" w:rsidRPr="00702D0C">
        <w:rPr>
          <w:b/>
          <w:sz w:val="48"/>
          <w:szCs w:val="48"/>
        </w:rPr>
        <w:t xml:space="preserve"> REQUEST FORM</w:t>
      </w:r>
      <w:r w:rsidR="006C16CF" w:rsidRPr="00702D0C">
        <w:rPr>
          <w:b/>
          <w:sz w:val="48"/>
          <w:szCs w:val="48"/>
        </w:rPr>
        <w:t xml:space="preserve"> &amp;</w:t>
      </w:r>
      <w:r w:rsidR="00702D0C" w:rsidRPr="00702D0C">
        <w:rPr>
          <w:b/>
          <w:sz w:val="48"/>
          <w:szCs w:val="48"/>
        </w:rPr>
        <w:br/>
      </w:r>
      <w:r w:rsidR="00187A06" w:rsidRPr="00702D0C">
        <w:rPr>
          <w:b/>
          <w:sz w:val="48"/>
          <w:szCs w:val="48"/>
        </w:rPr>
        <w:t>VENUE PARTICIPATION AGREEMENT</w:t>
      </w:r>
    </w:p>
    <w:p w:rsidR="00AD03AD" w:rsidRPr="00AD03AD" w:rsidRDefault="00AD03AD" w:rsidP="00AD03AD">
      <w:pPr>
        <w:jc w:val="center"/>
        <w:rPr>
          <w:b/>
          <w:sz w:val="40"/>
          <w:szCs w:val="40"/>
        </w:rPr>
      </w:pPr>
      <w:r w:rsidRPr="00AD03AD">
        <w:rPr>
          <w:b/>
          <w:sz w:val="40"/>
          <w:szCs w:val="40"/>
        </w:rPr>
        <w:t>Carolina Country Music Association</w:t>
      </w:r>
    </w:p>
    <w:p w:rsidR="00702D0C" w:rsidRPr="00AD03AD" w:rsidRDefault="00AD03AD" w:rsidP="00AD03AD">
      <w:pPr>
        <w:jc w:val="center"/>
        <w:rPr>
          <w:b/>
          <w:sz w:val="48"/>
          <w:szCs w:val="48"/>
        </w:rPr>
      </w:pPr>
      <w:r w:rsidRPr="00AD03AD">
        <w:rPr>
          <w:b/>
          <w:sz w:val="36"/>
          <w:szCs w:val="36"/>
        </w:rPr>
        <w:t>SweetTea@CarolinaCountryMusicAssociation.org</w:t>
      </w:r>
    </w:p>
    <w:p w:rsidR="00702D0C" w:rsidRDefault="00702D0C">
      <w:pPr>
        <w:rPr>
          <w:b/>
        </w:rPr>
      </w:pPr>
      <w:r>
        <w:rPr>
          <w:b/>
        </w:rPr>
        <w:t>TODAY’S DATE:  _______________________________________________________________________</w:t>
      </w:r>
    </w:p>
    <w:p w:rsidR="00E15C33" w:rsidRPr="00702D0C" w:rsidRDefault="00E15C33">
      <w:pPr>
        <w:rPr>
          <w:b/>
        </w:rPr>
      </w:pPr>
      <w:r w:rsidRPr="00702D0C">
        <w:rPr>
          <w:b/>
        </w:rPr>
        <w:t>VENUE NAME:  ________________________________________________________________________</w:t>
      </w:r>
    </w:p>
    <w:p w:rsidR="00E15C33" w:rsidRPr="00702D0C" w:rsidRDefault="00E15C33">
      <w:pPr>
        <w:rPr>
          <w:b/>
        </w:rPr>
      </w:pPr>
      <w:r w:rsidRPr="00702D0C">
        <w:rPr>
          <w:b/>
        </w:rPr>
        <w:t xml:space="preserve">VENUE ADDRESS:  </w:t>
      </w:r>
      <w:r w:rsidR="00007102" w:rsidRPr="00702D0C">
        <w:rPr>
          <w:b/>
        </w:rPr>
        <w:t>__________________</w:t>
      </w:r>
      <w:r w:rsidRPr="00702D0C">
        <w:rPr>
          <w:b/>
        </w:rPr>
        <w:t>___________________________________________________</w:t>
      </w:r>
    </w:p>
    <w:p w:rsidR="00702D0C" w:rsidRPr="00702D0C" w:rsidRDefault="00702D0C">
      <w:pPr>
        <w:rPr>
          <w:b/>
        </w:rPr>
      </w:pPr>
      <w:r w:rsidRPr="00702D0C">
        <w:rPr>
          <w:b/>
        </w:rPr>
        <w:t>VENUE CITY/STATE/ZIP:  ________________________________________________________________</w:t>
      </w:r>
    </w:p>
    <w:p w:rsidR="00E15C33" w:rsidRPr="00702D0C" w:rsidRDefault="00E15C33">
      <w:pPr>
        <w:rPr>
          <w:b/>
        </w:rPr>
      </w:pPr>
      <w:r w:rsidRPr="00702D0C">
        <w:rPr>
          <w:b/>
        </w:rPr>
        <w:t>VENUE CONTACT NAME:  __</w:t>
      </w:r>
      <w:r w:rsidR="00007102" w:rsidRPr="00702D0C">
        <w:rPr>
          <w:b/>
        </w:rPr>
        <w:t>_______________________________</w:t>
      </w:r>
      <w:r w:rsidRPr="00702D0C">
        <w:rPr>
          <w:b/>
        </w:rPr>
        <w:t>______________________________</w:t>
      </w:r>
    </w:p>
    <w:p w:rsidR="00E15C33" w:rsidRPr="00702D0C" w:rsidRDefault="00702D0C">
      <w:pPr>
        <w:rPr>
          <w:b/>
        </w:rPr>
      </w:pPr>
      <w:r w:rsidRPr="00702D0C">
        <w:rPr>
          <w:b/>
        </w:rPr>
        <w:t>VENUE TELEPHONE</w:t>
      </w:r>
      <w:r w:rsidR="00E15C33" w:rsidRPr="00702D0C">
        <w:rPr>
          <w:b/>
        </w:rPr>
        <w:t>:  ____________________________________________________________</w:t>
      </w:r>
      <w:r w:rsidRPr="00702D0C">
        <w:rPr>
          <w:b/>
        </w:rPr>
        <w:t>_______</w:t>
      </w:r>
    </w:p>
    <w:p w:rsidR="00702D0C" w:rsidRPr="00702D0C" w:rsidRDefault="00702D0C">
      <w:pPr>
        <w:rPr>
          <w:b/>
        </w:rPr>
      </w:pPr>
      <w:r w:rsidRPr="00702D0C">
        <w:rPr>
          <w:b/>
        </w:rPr>
        <w:t>VENUE EMAIL:  ________________________________________________________________________</w:t>
      </w:r>
    </w:p>
    <w:p w:rsidR="00C414DC" w:rsidRDefault="00007102">
      <w:pPr>
        <w:rPr>
          <w:b/>
        </w:rPr>
      </w:pPr>
      <w:r w:rsidRPr="00702D0C">
        <w:rPr>
          <w:b/>
        </w:rPr>
        <w:t>VENUE SEATING CAPACITY:  ___________________</w:t>
      </w:r>
    </w:p>
    <w:p w:rsidR="00C414DC" w:rsidRDefault="00C414DC">
      <w:pPr>
        <w:rPr>
          <w:b/>
        </w:rPr>
      </w:pPr>
    </w:p>
    <w:p w:rsidR="00504069" w:rsidRDefault="00504069">
      <w:pPr>
        <w:rPr>
          <w:b/>
        </w:rPr>
      </w:pPr>
    </w:p>
    <w:p w:rsidR="00504069" w:rsidRPr="00702D0C" w:rsidRDefault="00504069">
      <w:pPr>
        <w:rPr>
          <w:b/>
        </w:rPr>
      </w:pPr>
    </w:p>
    <w:p w:rsidR="00702D0C" w:rsidRDefault="00C414DC" w:rsidP="00504069">
      <w:pPr>
        <w:jc w:val="center"/>
        <w:rPr>
          <w:b/>
        </w:rPr>
      </w:pPr>
      <w:r>
        <w:rPr>
          <w:b/>
        </w:rPr>
        <w:t>See reverse side for directions.</w:t>
      </w:r>
      <w:r w:rsidR="00702D0C">
        <w:rPr>
          <w:b/>
        </w:rPr>
        <w:br w:type="page"/>
      </w:r>
    </w:p>
    <w:p w:rsidR="00504069" w:rsidRPr="00504069" w:rsidRDefault="00504069" w:rsidP="00702D0C">
      <w:r w:rsidRPr="00504069">
        <w:rPr>
          <w:b/>
        </w:rPr>
        <w:lastRenderedPageBreak/>
        <w:t>Directions:</w:t>
      </w:r>
      <w:r w:rsidRPr="00504069">
        <w:t xml:space="preserve">  Select the two hour block(s) that you would be willing to host a performer by writing the letter of the performing style (or styles) that you believe would fit your venue from the list below:</w:t>
      </w:r>
    </w:p>
    <w:p w:rsidR="00504069" w:rsidRPr="00504069" w:rsidRDefault="00504069" w:rsidP="00504069">
      <w:pPr>
        <w:ind w:left="720"/>
      </w:pPr>
      <w:r w:rsidRPr="00504069">
        <w:rPr>
          <w:b/>
        </w:rPr>
        <w:t>Style A – Full band.</w:t>
      </w:r>
      <w:r w:rsidRPr="00504069">
        <w:t xml:space="preserve">  </w:t>
      </w:r>
      <w:r w:rsidRPr="00504069">
        <w:br/>
      </w:r>
      <w:r w:rsidRPr="00504069">
        <w:rPr>
          <w:b/>
        </w:rPr>
        <w:t>Style B – Songwriter Round.</w:t>
      </w:r>
      <w:r w:rsidRPr="00504069">
        <w:t xml:space="preserve">  </w:t>
      </w:r>
      <w:proofErr w:type="gramStart"/>
      <w:r w:rsidRPr="00504069">
        <w:t>Multiple (2 to 6) songwriters, who perform in an acoustic style.</w:t>
      </w:r>
      <w:proofErr w:type="gramEnd"/>
      <w:r w:rsidRPr="00504069">
        <w:br/>
      </w:r>
      <w:r w:rsidRPr="00504069">
        <w:rPr>
          <w:b/>
        </w:rPr>
        <w:t>Style C – Individual acoustic</w:t>
      </w:r>
      <w:bookmarkStart w:id="0" w:name="_GoBack"/>
      <w:bookmarkEnd w:id="0"/>
      <w:r w:rsidRPr="00504069">
        <w:rPr>
          <w:b/>
        </w:rPr>
        <w:t xml:space="preserve"> performer.</w:t>
      </w:r>
      <w:r w:rsidRPr="00504069">
        <w:t xml:space="preserve"> </w:t>
      </w:r>
    </w:p>
    <w:tbl>
      <w:tblPr>
        <w:tblpPr w:leftFromText="180" w:rightFromText="180" w:vertAnchor="page" w:horzAnchor="margin" w:tblpY="4951"/>
        <w:tblW w:w="6660" w:type="dxa"/>
        <w:tblLook w:val="04A0" w:firstRow="1" w:lastRow="0" w:firstColumn="1" w:lastColumn="0" w:noHBand="0" w:noVBand="1"/>
      </w:tblPr>
      <w:tblGrid>
        <w:gridCol w:w="2220"/>
        <w:gridCol w:w="2220"/>
        <w:gridCol w:w="2220"/>
      </w:tblGrid>
      <w:tr w:rsidR="00D67B80" w:rsidRPr="00320576" w:rsidTr="00D67B80">
        <w:trPr>
          <w:trHeight w:val="615"/>
        </w:trPr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Default="00D67B80" w:rsidP="00AD03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Friday</w:t>
            </w:r>
          </w:p>
          <w:p w:rsidR="00D67B80" w:rsidRPr="00007102" w:rsidRDefault="00D67B80" w:rsidP="00AD03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6th, 2022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Default="00D67B80" w:rsidP="00AD03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S</w:t>
            </w: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aturday</w:t>
            </w:r>
          </w:p>
          <w:p w:rsidR="00D67B80" w:rsidRPr="00007102" w:rsidRDefault="00D67B80" w:rsidP="00AD03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7th, 2022</w:t>
            </w:r>
          </w:p>
        </w:tc>
      </w:tr>
      <w:tr w:rsidR="00D67B80" w:rsidRPr="00320576" w:rsidTr="00D67B80">
        <w:trPr>
          <w:trHeight w:val="615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2pm-4pm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D67B80" w:rsidRPr="00702D0C" w:rsidRDefault="00D67B80" w:rsidP="00AD03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  <w:t>Starts at 6pm</w:t>
            </w:r>
          </w:p>
        </w:tc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D67B80" w:rsidRPr="00320576" w:rsidTr="00D67B80">
        <w:trPr>
          <w:trHeight w:val="615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4pm-6pm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D67B80" w:rsidRPr="00702D0C" w:rsidRDefault="00D67B80" w:rsidP="00AD03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sz w:val="32"/>
                <w:szCs w:val="32"/>
              </w:rPr>
              <w:t>Starts at 6pm</w:t>
            </w:r>
          </w:p>
        </w:tc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D67B80" w:rsidRPr="00320576" w:rsidTr="00D67B80">
        <w:trPr>
          <w:trHeight w:val="615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6pm-8pm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D67B80" w:rsidRPr="00320576" w:rsidTr="00D67B80">
        <w:trPr>
          <w:trHeight w:val="615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8pm-10pm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D67B80" w:rsidRPr="00320576" w:rsidTr="00D67B80">
        <w:trPr>
          <w:trHeight w:val="615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10pm-12mi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D67B80" w:rsidRPr="00320576" w:rsidTr="00D67B80">
        <w:trPr>
          <w:trHeight w:val="615"/>
        </w:trPr>
        <w:tc>
          <w:tcPr>
            <w:tcW w:w="2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12mid-2am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67B80" w:rsidRPr="00007102" w:rsidRDefault="00D67B80" w:rsidP="00AD03A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</w:tbl>
    <w:p w:rsidR="00702D0C" w:rsidRPr="00AD03AD" w:rsidRDefault="00504069" w:rsidP="00504069">
      <w:r w:rsidRPr="00504069">
        <w:t>You are welcome to request multiple two hour blocks and multiple days; however, please note that this is a REQUEST form.  By completing this form, you are requesting a performer.  Performers and dates/times will be confirmed at a later date.  All performances will be approximately 45-90 minutes.</w:t>
      </w: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AD03AD" w:rsidRDefault="00AD03AD">
      <w:pPr>
        <w:rPr>
          <w:b/>
        </w:rPr>
      </w:pPr>
    </w:p>
    <w:p w:rsidR="00320576" w:rsidRPr="00320576" w:rsidRDefault="00E15C33">
      <w:pPr>
        <w:rPr>
          <w:b/>
        </w:rPr>
      </w:pPr>
      <w:r>
        <w:rPr>
          <w:b/>
        </w:rPr>
        <w:t xml:space="preserve">Venue Participation </w:t>
      </w:r>
      <w:r w:rsidR="00320576" w:rsidRPr="00320576">
        <w:rPr>
          <w:b/>
        </w:rPr>
        <w:t>Agreement:</w:t>
      </w:r>
    </w:p>
    <w:p w:rsidR="00E15C33" w:rsidRDefault="00E15C33" w:rsidP="00320576">
      <w:pPr>
        <w:pStyle w:val="ListParagraph"/>
        <w:numPr>
          <w:ilvl w:val="0"/>
          <w:numId w:val="1"/>
        </w:numPr>
      </w:pPr>
      <w:r>
        <w:t xml:space="preserve">If your venue is selected to host a performer, you agree to </w:t>
      </w:r>
      <w:r w:rsidR="00C9394E">
        <w:t>use your best commercial efforts to promote your songwriter, your venue, and the festival.</w:t>
      </w:r>
    </w:p>
    <w:p w:rsidR="00320576" w:rsidRDefault="00320576" w:rsidP="00320576">
      <w:pPr>
        <w:pStyle w:val="ListParagraph"/>
        <w:numPr>
          <w:ilvl w:val="0"/>
          <w:numId w:val="1"/>
        </w:numPr>
      </w:pPr>
      <w:r>
        <w:t xml:space="preserve">Venue provides sound, lighting, stage </w:t>
      </w:r>
      <w:proofErr w:type="gramStart"/>
      <w:r>
        <w:t>area</w:t>
      </w:r>
      <w:r w:rsidR="00702D0C">
        <w:t xml:space="preserve"> that are</w:t>
      </w:r>
      <w:proofErr w:type="gramEnd"/>
      <w:r w:rsidR="00702D0C">
        <w:t xml:space="preserve"> appropriate to the Performing Style(s) selected in the schedule grid on the front of this Agreement.</w:t>
      </w:r>
    </w:p>
    <w:p w:rsidR="00320576" w:rsidRDefault="00320576" w:rsidP="00320576">
      <w:pPr>
        <w:pStyle w:val="ListParagraph"/>
        <w:numPr>
          <w:ilvl w:val="0"/>
          <w:numId w:val="1"/>
        </w:numPr>
      </w:pPr>
      <w:r>
        <w:t>Performers are not guaranteed.</w:t>
      </w:r>
      <w:r w:rsidR="00702D0C">
        <w:t xml:space="preserve">  Therefore, include the phrase “s</w:t>
      </w:r>
      <w:r>
        <w:t>cheduled to appear…”</w:t>
      </w:r>
      <w:r w:rsidR="00702D0C">
        <w:t xml:space="preserve"> in your marketing.</w:t>
      </w:r>
    </w:p>
    <w:p w:rsidR="00E15C33" w:rsidRDefault="008C546C" w:rsidP="00320576">
      <w:pPr>
        <w:pStyle w:val="ListParagraph"/>
        <w:numPr>
          <w:ilvl w:val="0"/>
          <w:numId w:val="1"/>
        </w:numPr>
      </w:pPr>
      <w:r>
        <w:t xml:space="preserve">The performance must be free for attendees.  Venue cannot charge a “cover charge” or other fee to attend.  </w:t>
      </w:r>
    </w:p>
    <w:p w:rsidR="00E15C33" w:rsidRDefault="008C546C" w:rsidP="00320576">
      <w:pPr>
        <w:pStyle w:val="ListParagraph"/>
        <w:numPr>
          <w:ilvl w:val="0"/>
          <w:numId w:val="1"/>
        </w:numPr>
      </w:pPr>
      <w:r>
        <w:t>Venue cannot sell merchandise of the singer/songwriter without prior permission of the singer/songwriter.</w:t>
      </w:r>
    </w:p>
    <w:p w:rsidR="00702D0C" w:rsidRDefault="00702D0C" w:rsidP="00702D0C">
      <w:pPr>
        <w:pStyle w:val="ListParagraph"/>
        <w:ind w:left="360"/>
      </w:pPr>
    </w:p>
    <w:p w:rsidR="00E15C33" w:rsidRDefault="00E15C33" w:rsidP="00E15C33">
      <w:r>
        <w:t>X______________________</w:t>
      </w:r>
      <w:r w:rsidR="00504069">
        <w:t>__________</w:t>
      </w:r>
      <w:r>
        <w:t>_____</w:t>
      </w:r>
      <w:r w:rsidR="008C546C">
        <w:br/>
        <w:t xml:space="preserve">      </w:t>
      </w:r>
      <w:r>
        <w:t>Venue Signature</w:t>
      </w:r>
      <w:r w:rsidR="00702D0C">
        <w:t xml:space="preserve"> and Date</w:t>
      </w:r>
    </w:p>
    <w:sectPr w:rsidR="00E15C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FA7537"/>
    <w:multiLevelType w:val="hybridMultilevel"/>
    <w:tmpl w:val="87B0FF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BkpaGJhaWJuZmxko6SsGpxcWZ+XkgBUa1AIiwdWcsAAAA"/>
  </w:docVars>
  <w:rsids>
    <w:rsidRoot w:val="00320576"/>
    <w:rsid w:val="00007102"/>
    <w:rsid w:val="00077475"/>
    <w:rsid w:val="00187A06"/>
    <w:rsid w:val="00320576"/>
    <w:rsid w:val="00504069"/>
    <w:rsid w:val="006C16CF"/>
    <w:rsid w:val="00702D0C"/>
    <w:rsid w:val="008C546C"/>
    <w:rsid w:val="00AD03AD"/>
    <w:rsid w:val="00C414DC"/>
    <w:rsid w:val="00C9394E"/>
    <w:rsid w:val="00D67B80"/>
    <w:rsid w:val="00E15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5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2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D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5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2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D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M Andrulonis</dc:creator>
  <cp:lastModifiedBy>Christy Lynn Andrulonis</cp:lastModifiedBy>
  <cp:revision>2</cp:revision>
  <dcterms:created xsi:type="dcterms:W3CDTF">2022-02-07T20:40:00Z</dcterms:created>
  <dcterms:modified xsi:type="dcterms:W3CDTF">2022-02-07T20:40:00Z</dcterms:modified>
</cp:coreProperties>
</file>